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72CEE257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Version </w:t>
      </w:r>
      <w:r w:rsidR="00977334">
        <w:rPr>
          <w:b/>
          <w:bCs/>
          <w:sz w:val="19"/>
          <w:szCs w:val="19"/>
          <w:u w:val="single"/>
        </w:rPr>
        <w:t>2</w:t>
      </w:r>
      <w:r w:rsidR="00D52ED1" w:rsidRPr="00E30F61">
        <w:rPr>
          <w:b/>
          <w:bCs/>
          <w:sz w:val="19"/>
          <w:szCs w:val="19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3E2FBD">
        <w:rPr>
          <w:b/>
          <w:bCs/>
          <w:sz w:val="19"/>
          <w:szCs w:val="19"/>
          <w:u w:val="single"/>
        </w:rPr>
        <w:t>12/</w:t>
      </w:r>
      <w:r w:rsidR="00977334">
        <w:rPr>
          <w:b/>
          <w:bCs/>
          <w:sz w:val="19"/>
          <w:szCs w:val="19"/>
          <w:u w:val="single"/>
        </w:rPr>
        <w:t>22</w:t>
      </w:r>
      <w:r w:rsidR="003E2FBD">
        <w:rPr>
          <w:b/>
          <w:bCs/>
          <w:sz w:val="19"/>
          <w:szCs w:val="19"/>
          <w:u w:val="single"/>
        </w:rPr>
        <w:t>/2025</w:t>
      </w:r>
    </w:p>
    <w:p w14:paraId="13F25363" w14:textId="5342372B" w:rsidR="00065C9D" w:rsidRPr="00EE52A6" w:rsidRDefault="009D405C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 xml:space="preserve">January </w:t>
      </w:r>
      <w:r w:rsidR="000417F3">
        <w:rPr>
          <w:b/>
          <w:bCs/>
          <w:sz w:val="19"/>
          <w:szCs w:val="19"/>
        </w:rPr>
        <w:t>202</w:t>
      </w:r>
      <w:r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594B743F" w14:textId="1ABA6808" w:rsidR="004A7CF1" w:rsidRPr="009C3F94" w:rsidRDefault="004A7CF1" w:rsidP="004A7CF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635CD9">
        <w:rPr>
          <w:b/>
          <w:bCs/>
          <w:sz w:val="19"/>
          <w:szCs w:val="19"/>
          <w:u w:val="single"/>
        </w:rPr>
        <w:t>1</w:t>
      </w:r>
    </w:p>
    <w:p w14:paraId="34024ED6" w14:textId="658507E4" w:rsidR="00B66E82" w:rsidRDefault="00EC31D5" w:rsidP="00B66E82">
      <w:pPr>
        <w:rPr>
          <w:sz w:val="19"/>
          <w:szCs w:val="19"/>
        </w:rPr>
      </w:pPr>
      <w:r>
        <w:rPr>
          <w:sz w:val="19"/>
          <w:szCs w:val="19"/>
        </w:rPr>
        <w:t>10</w:t>
      </w:r>
      <w:r w:rsidR="009412FA">
        <w:rPr>
          <w:sz w:val="19"/>
          <w:szCs w:val="19"/>
        </w:rPr>
        <w:t>:00</w:t>
      </w:r>
      <w:r>
        <w:rPr>
          <w:sz w:val="19"/>
          <w:szCs w:val="19"/>
        </w:rPr>
        <w:t xml:space="preserve">am – Fr. </w:t>
      </w:r>
      <w:r w:rsidR="00B63141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CF3232">
        <w:rPr>
          <w:sz w:val="19"/>
          <w:szCs w:val="19"/>
          <w:highlight w:val="red"/>
        </w:rPr>
        <w:t>(No Dcn)</w:t>
      </w:r>
    </w:p>
    <w:p w14:paraId="35DCAE85" w14:textId="305D7CB9" w:rsidR="00EC31D5" w:rsidRDefault="00EC31D5" w:rsidP="00B66E82">
      <w:pPr>
        <w:rPr>
          <w:sz w:val="19"/>
          <w:szCs w:val="19"/>
        </w:rPr>
      </w:pPr>
      <w:r>
        <w:rPr>
          <w:sz w:val="19"/>
          <w:szCs w:val="19"/>
        </w:rPr>
        <w:t>12:00pm – Fr. Oscar (Span)</w:t>
      </w:r>
      <w:r w:rsidR="00160109">
        <w:rPr>
          <w:sz w:val="19"/>
          <w:szCs w:val="19"/>
        </w:rPr>
        <w:t xml:space="preserve"> </w:t>
      </w:r>
      <w:r w:rsidR="00160109" w:rsidRPr="00CF3232">
        <w:rPr>
          <w:sz w:val="19"/>
          <w:szCs w:val="19"/>
          <w:highlight w:val="red"/>
        </w:rPr>
        <w:t>(No Dcn)</w:t>
      </w:r>
    </w:p>
    <w:p w14:paraId="013159CB" w14:textId="77777777" w:rsidR="00160109" w:rsidRDefault="00160109" w:rsidP="00B66E82">
      <w:pPr>
        <w:rPr>
          <w:sz w:val="19"/>
          <w:szCs w:val="19"/>
        </w:rPr>
      </w:pPr>
    </w:p>
    <w:p w14:paraId="5797348B" w14:textId="7864489C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</w:t>
      </w:r>
    </w:p>
    <w:p w14:paraId="267E02F4" w14:textId="1CFF9879" w:rsidR="005C0B34" w:rsidRDefault="00233279" w:rsidP="00F41E0D">
      <w:pPr>
        <w:rPr>
          <w:sz w:val="19"/>
          <w:szCs w:val="19"/>
        </w:rPr>
      </w:pPr>
      <w:r>
        <w:rPr>
          <w:sz w:val="19"/>
          <w:szCs w:val="19"/>
        </w:rPr>
        <w:t>No Mass</w:t>
      </w:r>
    </w:p>
    <w:p w14:paraId="756E2966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47271E04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DAA5247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03ECB90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E4FB0D3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43CAB19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619CBA18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01D7A31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CCE2459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EB1DD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78C265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309E5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1C41B155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BEAD32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960193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564D999E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167B0B04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1E941245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7FE85B91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C348C6A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FA86247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1BE0F01C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BBF1D2C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FF3AC45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51E7EA86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88E6C9B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885BBFF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18DE355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416C0EEB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46092BD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6D7EF216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17EC0CF4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4CF893CE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162AF71F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6C358FFC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55A35E8B" w14:textId="77777777" w:rsidR="00635CD9" w:rsidRDefault="00635CD9" w:rsidP="005B433D">
      <w:pPr>
        <w:rPr>
          <w:b/>
          <w:sz w:val="19"/>
          <w:szCs w:val="19"/>
          <w:u w:val="single"/>
        </w:rPr>
      </w:pPr>
    </w:p>
    <w:p w14:paraId="7313CA8E" w14:textId="77777777" w:rsidR="00635CD9" w:rsidRDefault="00635CD9" w:rsidP="005B433D">
      <w:pPr>
        <w:rPr>
          <w:b/>
          <w:sz w:val="19"/>
          <w:szCs w:val="19"/>
          <w:u w:val="single"/>
        </w:rPr>
      </w:pPr>
    </w:p>
    <w:p w14:paraId="25A54231" w14:textId="77777777" w:rsidR="00160109" w:rsidRDefault="00160109" w:rsidP="005B433D">
      <w:pPr>
        <w:rPr>
          <w:b/>
          <w:sz w:val="19"/>
          <w:szCs w:val="19"/>
          <w:u w:val="single"/>
        </w:rPr>
      </w:pPr>
    </w:p>
    <w:p w14:paraId="36A11DC7" w14:textId="77777777" w:rsidR="0021499E" w:rsidRDefault="0021499E" w:rsidP="005B433D">
      <w:pPr>
        <w:rPr>
          <w:b/>
          <w:sz w:val="19"/>
          <w:szCs w:val="19"/>
          <w:u w:val="single"/>
        </w:rPr>
      </w:pPr>
    </w:p>
    <w:p w14:paraId="1DB71871" w14:textId="708843E2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3</w:t>
      </w:r>
    </w:p>
    <w:p w14:paraId="2278FDDD" w14:textId="77777777" w:rsidR="005B433D" w:rsidRPr="00A16A45" w:rsidRDefault="005B433D" w:rsidP="005B433D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OB)</w:t>
      </w:r>
    </w:p>
    <w:p w14:paraId="16AFCD59" w14:textId="77777777" w:rsidR="005B433D" w:rsidRPr="00977334" w:rsidRDefault="005B433D" w:rsidP="005B433D">
      <w:pPr>
        <w:rPr>
          <w:sz w:val="19"/>
          <w:szCs w:val="19"/>
          <w:lang w:val="es-MX"/>
        </w:rPr>
      </w:pPr>
      <w:r w:rsidRPr="00977334">
        <w:rPr>
          <w:bCs/>
          <w:sz w:val="19"/>
          <w:szCs w:val="19"/>
          <w:lang w:val="es-MX"/>
        </w:rPr>
        <w:t xml:space="preserve">4:00pm– Fr. Oscar </w:t>
      </w:r>
      <w:r w:rsidRPr="00977334">
        <w:rPr>
          <w:sz w:val="19"/>
          <w:szCs w:val="19"/>
          <w:highlight w:val="red"/>
          <w:lang w:val="es-MX"/>
        </w:rPr>
        <w:t>(No Dcn)</w:t>
      </w:r>
    </w:p>
    <w:p w14:paraId="71657C70" w14:textId="77777777" w:rsidR="005B433D" w:rsidRPr="00977334" w:rsidRDefault="005B433D" w:rsidP="005B433D">
      <w:pPr>
        <w:rPr>
          <w:b/>
          <w:bCs/>
          <w:sz w:val="19"/>
          <w:szCs w:val="19"/>
          <w:u w:val="single"/>
          <w:lang w:val="es-MX"/>
        </w:rPr>
      </w:pPr>
    </w:p>
    <w:p w14:paraId="5D63BBDD" w14:textId="71590DCF" w:rsidR="005B433D" w:rsidRPr="00EB457A" w:rsidRDefault="005B433D" w:rsidP="005B433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4</w:t>
      </w:r>
    </w:p>
    <w:p w14:paraId="562AEBC5" w14:textId="4B3E0E4F" w:rsidR="005B433D" w:rsidRPr="007631A2" w:rsidRDefault="005B433D" w:rsidP="005B433D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6B645E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>(No Dcn)</w:t>
      </w:r>
      <w:r w:rsidRPr="00B14638">
        <w:rPr>
          <w:sz w:val="19"/>
          <w:szCs w:val="19"/>
        </w:rPr>
        <w:t xml:space="preserve"> </w:t>
      </w:r>
      <w:r w:rsidR="007631A2" w:rsidRPr="007631A2">
        <w:rPr>
          <w:b/>
          <w:bCs/>
          <w:sz w:val="19"/>
          <w:szCs w:val="19"/>
        </w:rPr>
        <w:t>50</w:t>
      </w:r>
      <w:r w:rsidR="007631A2" w:rsidRPr="007631A2">
        <w:rPr>
          <w:b/>
          <w:bCs/>
          <w:sz w:val="19"/>
          <w:szCs w:val="19"/>
          <w:vertAlign w:val="superscript"/>
        </w:rPr>
        <w:t>th</w:t>
      </w:r>
      <w:r w:rsidR="007631A2" w:rsidRPr="007631A2">
        <w:rPr>
          <w:b/>
          <w:bCs/>
          <w:sz w:val="19"/>
          <w:szCs w:val="19"/>
        </w:rPr>
        <w:t xml:space="preserve"> Anniversary Blessing</w:t>
      </w:r>
    </w:p>
    <w:p w14:paraId="47A3C047" w14:textId="044F9D7F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6B645E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70144A38" w14:textId="0250D012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6B645E">
        <w:rPr>
          <w:bCs/>
          <w:sz w:val="19"/>
          <w:szCs w:val="19"/>
        </w:rPr>
        <w:t>Oscar</w:t>
      </w:r>
      <w:r w:rsidRPr="00CF3232">
        <w:rPr>
          <w:bCs/>
          <w:sz w:val="19"/>
          <w:szCs w:val="19"/>
        </w:rPr>
        <w:t xml:space="preserve"> </w:t>
      </w:r>
      <w:r w:rsidRPr="00CF3232">
        <w:rPr>
          <w:sz w:val="19"/>
          <w:szCs w:val="19"/>
          <w:highlight w:val="red"/>
        </w:rPr>
        <w:t>(No Dcn)</w:t>
      </w:r>
    </w:p>
    <w:p w14:paraId="55702BCC" w14:textId="77777777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4B4D08DA" w14:textId="2205D41D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Pr="00CF3232">
        <w:rPr>
          <w:bCs/>
          <w:sz w:val="19"/>
          <w:szCs w:val="19"/>
        </w:rPr>
        <w:t>Oscar</w:t>
      </w:r>
      <w:r w:rsidRPr="00CF3232">
        <w:rPr>
          <w:sz w:val="19"/>
          <w:szCs w:val="19"/>
        </w:rPr>
        <w:t xml:space="preserve"> – Span </w:t>
      </w:r>
      <w:r w:rsidR="0085438B" w:rsidRPr="00CF3232">
        <w:rPr>
          <w:sz w:val="19"/>
          <w:szCs w:val="19"/>
          <w:highlight w:val="red"/>
        </w:rPr>
        <w:t>(No Dcn)</w:t>
      </w:r>
    </w:p>
    <w:p w14:paraId="5FA54170" w14:textId="77777777" w:rsidR="00F90FF3" w:rsidRDefault="00F90FF3" w:rsidP="00F90FF3">
      <w:pPr>
        <w:rPr>
          <w:sz w:val="19"/>
          <w:szCs w:val="19"/>
        </w:rPr>
      </w:pPr>
    </w:p>
    <w:p w14:paraId="61CC53D5" w14:textId="39441B8A" w:rsidR="00F90FF3" w:rsidRPr="00AD0BF0" w:rsidRDefault="00F90FF3" w:rsidP="00F90FF3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4pm </w:t>
      </w:r>
      <w:r w:rsidRPr="0067696E">
        <w:rPr>
          <w:b/>
          <w:bCs/>
          <w:sz w:val="19"/>
          <w:szCs w:val="19"/>
        </w:rPr>
        <w:t>–</w:t>
      </w:r>
      <w:r w:rsidR="005B433D" w:rsidRPr="0067696E">
        <w:rPr>
          <w:b/>
          <w:bCs/>
          <w:sz w:val="19"/>
          <w:szCs w:val="19"/>
        </w:rPr>
        <w:t xml:space="preserve"> Cancelled</w:t>
      </w:r>
      <w:r w:rsidR="005B433D">
        <w:rPr>
          <w:sz w:val="19"/>
          <w:szCs w:val="19"/>
        </w:rPr>
        <w:t xml:space="preserve"> -</w:t>
      </w:r>
      <w:r>
        <w:rPr>
          <w:sz w:val="19"/>
          <w:szCs w:val="19"/>
        </w:rPr>
        <w:t xml:space="preserve"> Filipino Mass – Fr. Noel</w:t>
      </w:r>
    </w:p>
    <w:p w14:paraId="6CFAC4BF" w14:textId="77777777" w:rsidR="005A1FAB" w:rsidRDefault="005A1FAB" w:rsidP="00A66296">
      <w:pPr>
        <w:rPr>
          <w:b/>
          <w:bCs/>
          <w:sz w:val="19"/>
          <w:szCs w:val="19"/>
          <w:u w:val="single"/>
        </w:rPr>
      </w:pPr>
    </w:p>
    <w:p w14:paraId="57ADC1AD" w14:textId="705CC99E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5</w:t>
      </w:r>
    </w:p>
    <w:p w14:paraId="3FEC0149" w14:textId="10EDA3EB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6B645E">
        <w:rPr>
          <w:sz w:val="19"/>
          <w:szCs w:val="19"/>
        </w:rPr>
        <w:t>Oscar</w:t>
      </w:r>
    </w:p>
    <w:p w14:paraId="5BFA1586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177DD104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6</w:t>
      </w:r>
    </w:p>
    <w:p w14:paraId="4470B779" w14:textId="77777777" w:rsidR="007100FD" w:rsidRPr="00110A1A" w:rsidRDefault="007100FD" w:rsidP="007100FD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74E7280F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C66E6" w14:textId="62F8BF68" w:rsidR="009557E5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</w:p>
    <w:p w14:paraId="52244122" w14:textId="77777777" w:rsidR="007100FD" w:rsidRDefault="007100FD" w:rsidP="007100FD">
      <w:pPr>
        <w:rPr>
          <w:sz w:val="19"/>
          <w:szCs w:val="19"/>
        </w:rPr>
      </w:pPr>
    </w:p>
    <w:p w14:paraId="0EC7388F" w14:textId="2D0CC981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7</w:t>
      </w:r>
    </w:p>
    <w:p w14:paraId="788B9F28" w14:textId="66B76D59" w:rsidR="008055AC" w:rsidRPr="0015153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 xml:space="preserve">Fr. </w:t>
      </w:r>
      <w:r w:rsidR="00A45AA4">
        <w:rPr>
          <w:sz w:val="19"/>
          <w:szCs w:val="19"/>
        </w:rPr>
        <w:t>Lee</w:t>
      </w:r>
      <w:r w:rsidR="008055AC">
        <w:rPr>
          <w:sz w:val="19"/>
          <w:szCs w:val="19"/>
        </w:rPr>
        <w:t xml:space="preserve"> </w:t>
      </w:r>
      <w:r w:rsidR="008055AC">
        <w:rPr>
          <w:b/>
          <w:bCs/>
          <w:sz w:val="19"/>
          <w:szCs w:val="19"/>
        </w:rPr>
        <w:t>Mass for the Sick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0118C937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8</w:t>
      </w:r>
    </w:p>
    <w:p w14:paraId="47B746B3" w14:textId="1B1D9093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BE0532">
        <w:rPr>
          <w:sz w:val="19"/>
          <w:szCs w:val="19"/>
        </w:rPr>
        <w:t>Anderson Oaks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13A7B0E0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F36006">
        <w:rPr>
          <w:sz w:val="19"/>
          <w:szCs w:val="19"/>
        </w:rPr>
        <w:t>Oscar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2E99C9D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9</w:t>
      </w:r>
    </w:p>
    <w:p w14:paraId="3070BF8C" w14:textId="38C842BB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83116E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32813BBA" w14:textId="77777777" w:rsidR="0083116E" w:rsidRDefault="0083116E" w:rsidP="006B6AE1">
      <w:pPr>
        <w:rPr>
          <w:sz w:val="19"/>
          <w:szCs w:val="19"/>
        </w:rPr>
      </w:pPr>
    </w:p>
    <w:p w14:paraId="5380DBAC" w14:textId="77777777" w:rsidR="003A142F" w:rsidRDefault="003A142F" w:rsidP="006B6AE1">
      <w:pPr>
        <w:rPr>
          <w:sz w:val="19"/>
          <w:szCs w:val="19"/>
        </w:rPr>
      </w:pPr>
    </w:p>
    <w:p w14:paraId="2028E1DF" w14:textId="77777777" w:rsidR="00B205E7" w:rsidRDefault="00B205E7" w:rsidP="00367F3B">
      <w:pPr>
        <w:rPr>
          <w:b/>
          <w:sz w:val="19"/>
          <w:szCs w:val="19"/>
          <w:u w:val="single"/>
        </w:rPr>
      </w:pPr>
    </w:p>
    <w:p w14:paraId="4275B3F8" w14:textId="290C7C17" w:rsidR="00367F3B" w:rsidRDefault="00367F3B" w:rsidP="00367F3B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 Tim Preaching at English Masses</w:t>
      </w:r>
    </w:p>
    <w:p w14:paraId="51DD72D3" w14:textId="77777777" w:rsidR="00192B4D" w:rsidRPr="00365AEC" w:rsidRDefault="00192B4D" w:rsidP="00367F3B">
      <w:pPr>
        <w:rPr>
          <w:b/>
          <w:sz w:val="19"/>
          <w:szCs w:val="19"/>
          <w:u w:val="single"/>
        </w:rPr>
      </w:pPr>
    </w:p>
    <w:p w14:paraId="4862BF21" w14:textId="5F37776E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10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77777777" w:rsidR="00A05A4A" w:rsidRDefault="00FB0F9F" w:rsidP="00A05A4A">
      <w:pPr>
        <w:rPr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="00A05A4A" w:rsidRPr="00014000">
        <w:rPr>
          <w:sz w:val="19"/>
          <w:szCs w:val="19"/>
        </w:rPr>
        <w:t xml:space="preserve">Fr. </w:t>
      </w:r>
      <w:r w:rsidR="00A05A4A">
        <w:rPr>
          <w:sz w:val="19"/>
          <w:szCs w:val="19"/>
        </w:rPr>
        <w:t xml:space="preserve">Lee </w:t>
      </w:r>
      <w:r w:rsidR="00A05A4A" w:rsidRPr="00ED4C16">
        <w:rPr>
          <w:sz w:val="19"/>
          <w:szCs w:val="19"/>
        </w:rPr>
        <w:t>(T</w:t>
      </w:r>
      <w:r w:rsidR="00A05A4A">
        <w:rPr>
          <w:sz w:val="19"/>
          <w:szCs w:val="19"/>
        </w:rPr>
        <w:t>P)</w:t>
      </w:r>
    </w:p>
    <w:p w14:paraId="1335B2CE" w14:textId="77777777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="00273032" w:rsidRPr="00B14638">
        <w:rPr>
          <w:sz w:val="19"/>
          <w:szCs w:val="19"/>
          <w:highlight w:val="red"/>
        </w:rPr>
        <w:t>(No Dcn)</w:t>
      </w:r>
    </w:p>
    <w:p w14:paraId="0E1955B7" w14:textId="77777777" w:rsidR="00273032" w:rsidRDefault="00273032" w:rsidP="00273032">
      <w:pPr>
        <w:rPr>
          <w:b/>
          <w:bCs/>
          <w:sz w:val="19"/>
          <w:szCs w:val="19"/>
        </w:rPr>
      </w:pPr>
    </w:p>
    <w:p w14:paraId="71F63EDC" w14:textId="329CC0DC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1</w:t>
      </w:r>
    </w:p>
    <w:p w14:paraId="0ED672BD" w14:textId="3ECCA2BC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EE7644"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53FC7707" w14:textId="208F4EDB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99729C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176F347E" w14:textId="1E14338B" w:rsidR="00FB0F9F" w:rsidRDefault="00FB0F9F" w:rsidP="00FB0F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F3232"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69B9BE06" w14:textId="77777777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0D79016F" w14:textId="77777777" w:rsidR="007C3E58" w:rsidRPr="00AD0BF0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A44CF9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>(No Dcn)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6DEED1F4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2</w:t>
      </w:r>
    </w:p>
    <w:p w14:paraId="0C967C17" w14:textId="16C263EC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0423294B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77637248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3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01C815A9" w14:textId="77777777" w:rsidR="00281F03" w:rsidRDefault="00281F03" w:rsidP="00281F03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73F3A0C0" w14:textId="77777777" w:rsidR="00281F03" w:rsidRDefault="00281F03" w:rsidP="00281F03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33B6E996" w14:textId="77777777" w:rsidR="006B6AE1" w:rsidRDefault="006B6AE1" w:rsidP="006B6AE1">
      <w:pPr>
        <w:rPr>
          <w:sz w:val="19"/>
          <w:szCs w:val="19"/>
        </w:rPr>
      </w:pPr>
    </w:p>
    <w:p w14:paraId="0B2BFA29" w14:textId="2A2F720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4</w:t>
      </w:r>
    </w:p>
    <w:p w14:paraId="3128A221" w14:textId="71FB0AE3" w:rsidR="006B6AE1" w:rsidRPr="00443163" w:rsidRDefault="006B6AE1" w:rsidP="006B6AE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B30B79">
        <w:rPr>
          <w:sz w:val="19"/>
          <w:szCs w:val="19"/>
        </w:rPr>
        <w:t>Oscar</w:t>
      </w:r>
    </w:p>
    <w:p w14:paraId="7EE09E68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A29F47F" w14:textId="77777777" w:rsidR="006B6AE1" w:rsidRDefault="006B6AE1" w:rsidP="006B6AE1">
      <w:pPr>
        <w:rPr>
          <w:sz w:val="19"/>
          <w:szCs w:val="19"/>
        </w:rPr>
      </w:pPr>
    </w:p>
    <w:p w14:paraId="0695513B" w14:textId="74453093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5</w:t>
      </w:r>
    </w:p>
    <w:p w14:paraId="1B3E0207" w14:textId="787FF98E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977334">
        <w:rPr>
          <w:sz w:val="19"/>
          <w:szCs w:val="19"/>
        </w:rPr>
        <w:t>Lee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BE0532">
        <w:rPr>
          <w:sz w:val="19"/>
          <w:szCs w:val="19"/>
        </w:rPr>
        <w:t>Oak View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53FEE5A4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977334">
        <w:rPr>
          <w:sz w:val="19"/>
          <w:szCs w:val="19"/>
        </w:rPr>
        <w:t>Oscar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3CB2977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6</w:t>
      </w:r>
    </w:p>
    <w:p w14:paraId="5EC86C0C" w14:textId="77777777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AD5C71">
        <w:rPr>
          <w:sz w:val="19"/>
          <w:szCs w:val="19"/>
        </w:rPr>
        <w:t xml:space="preserve">Oscar </w:t>
      </w:r>
    </w:p>
    <w:p w14:paraId="21412698" w14:textId="77777777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31A7DC88" w14:textId="77777777" w:rsidR="000C5A17" w:rsidRDefault="000C5A17" w:rsidP="00640928">
      <w:pPr>
        <w:rPr>
          <w:b/>
          <w:sz w:val="19"/>
          <w:szCs w:val="19"/>
          <w:u w:val="single"/>
        </w:rPr>
      </w:pPr>
    </w:p>
    <w:p w14:paraId="53ACBB6F" w14:textId="2EC3B70A" w:rsidR="00640928" w:rsidRDefault="00640928" w:rsidP="0064092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17</w:t>
      </w:r>
    </w:p>
    <w:p w14:paraId="249F6A7E" w14:textId="1B353BD1" w:rsidR="00640928" w:rsidRPr="00A16A45" w:rsidRDefault="00640928" w:rsidP="0064092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A22559">
        <w:rPr>
          <w:bCs/>
          <w:sz w:val="19"/>
          <w:szCs w:val="19"/>
        </w:rPr>
        <w:t>(</w:t>
      </w:r>
      <w:r w:rsidR="00CA4908">
        <w:rPr>
          <w:bCs/>
          <w:sz w:val="19"/>
          <w:szCs w:val="19"/>
        </w:rPr>
        <w:t>L</w:t>
      </w:r>
      <w:r w:rsidR="002952D3">
        <w:rPr>
          <w:bCs/>
          <w:sz w:val="19"/>
          <w:szCs w:val="19"/>
        </w:rPr>
        <w:t>B</w:t>
      </w:r>
      <w:r w:rsidR="00A22559">
        <w:rPr>
          <w:bCs/>
          <w:sz w:val="19"/>
          <w:szCs w:val="19"/>
        </w:rPr>
        <w:t>)</w:t>
      </w:r>
    </w:p>
    <w:p w14:paraId="5F3E0206" w14:textId="7B03ADC3" w:rsidR="00433982" w:rsidRPr="00CA4908" w:rsidRDefault="00640928" w:rsidP="00433982">
      <w:pPr>
        <w:rPr>
          <w:sz w:val="19"/>
          <w:szCs w:val="19"/>
          <w:lang w:val="es-MX"/>
        </w:rPr>
      </w:pPr>
      <w:r w:rsidRPr="00CA4908">
        <w:rPr>
          <w:bCs/>
          <w:sz w:val="19"/>
          <w:szCs w:val="19"/>
          <w:lang w:val="es-MX"/>
        </w:rPr>
        <w:t>4:00pm–</w:t>
      </w:r>
      <w:r w:rsidR="004967F9" w:rsidRPr="00CA4908">
        <w:rPr>
          <w:bCs/>
          <w:sz w:val="19"/>
          <w:szCs w:val="19"/>
          <w:lang w:val="es-MX"/>
        </w:rPr>
        <w:t xml:space="preserve"> </w:t>
      </w:r>
      <w:r w:rsidR="009334DC" w:rsidRPr="00CA4908">
        <w:rPr>
          <w:bCs/>
          <w:sz w:val="19"/>
          <w:szCs w:val="19"/>
          <w:lang w:val="es-MX"/>
        </w:rPr>
        <w:t xml:space="preserve">Fr. </w:t>
      </w:r>
      <w:r w:rsidR="00CA4908">
        <w:rPr>
          <w:bCs/>
          <w:sz w:val="19"/>
          <w:szCs w:val="19"/>
          <w:lang w:val="es-MX"/>
        </w:rPr>
        <w:t>Lee</w:t>
      </w:r>
      <w:r w:rsidRPr="00CA4908">
        <w:rPr>
          <w:bCs/>
          <w:sz w:val="19"/>
          <w:szCs w:val="19"/>
          <w:lang w:val="es-MX"/>
        </w:rPr>
        <w:t xml:space="preserve"> </w:t>
      </w:r>
      <w:r w:rsidR="00433982" w:rsidRPr="00CA4908">
        <w:rPr>
          <w:sz w:val="19"/>
          <w:szCs w:val="19"/>
          <w:highlight w:val="red"/>
          <w:lang w:val="es-MX"/>
        </w:rPr>
        <w:t>(No Dcn)</w:t>
      </w:r>
    </w:p>
    <w:p w14:paraId="40AEA6ED" w14:textId="77777777" w:rsidR="00273032" w:rsidRPr="00AD0BF0" w:rsidRDefault="00273032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>(No Dcn)</w:t>
      </w:r>
    </w:p>
    <w:p w14:paraId="2E73467A" w14:textId="77777777" w:rsidR="00697BE1" w:rsidRPr="00977334" w:rsidRDefault="00697BE1" w:rsidP="00640928">
      <w:pPr>
        <w:rPr>
          <w:b/>
          <w:bCs/>
          <w:sz w:val="19"/>
          <w:szCs w:val="19"/>
          <w:u w:val="single"/>
        </w:rPr>
      </w:pPr>
    </w:p>
    <w:p w14:paraId="05634E08" w14:textId="63B4FCBC" w:rsidR="00640928" w:rsidRPr="00EB457A" w:rsidRDefault="00640928" w:rsidP="0064092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8</w:t>
      </w:r>
    </w:p>
    <w:p w14:paraId="249506BE" w14:textId="5F551182" w:rsidR="00C02373" w:rsidRDefault="00640928" w:rsidP="00C0237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 w:rsidR="004E0E5C">
        <w:rPr>
          <w:bCs/>
          <w:sz w:val="19"/>
          <w:szCs w:val="19"/>
        </w:rPr>
        <w:t xml:space="preserve">Fr. </w:t>
      </w:r>
      <w:r w:rsidR="00FF238D">
        <w:rPr>
          <w:bCs/>
          <w:sz w:val="19"/>
          <w:szCs w:val="19"/>
        </w:rPr>
        <w:t>Lee</w:t>
      </w:r>
      <w:r w:rsidR="00791F58">
        <w:rPr>
          <w:bCs/>
          <w:sz w:val="19"/>
          <w:szCs w:val="19"/>
        </w:rPr>
        <w:t xml:space="preserve"> </w:t>
      </w:r>
      <w:r w:rsidR="00C02373" w:rsidRPr="00B14638">
        <w:rPr>
          <w:sz w:val="19"/>
          <w:szCs w:val="19"/>
          <w:highlight w:val="red"/>
        </w:rPr>
        <w:t>(No Dcn)</w:t>
      </w:r>
      <w:r w:rsidR="00C02373" w:rsidRPr="00B14638">
        <w:rPr>
          <w:sz w:val="19"/>
          <w:szCs w:val="19"/>
        </w:rPr>
        <w:t xml:space="preserve"> </w:t>
      </w:r>
    </w:p>
    <w:p w14:paraId="43A0AC75" w14:textId="3DD56C17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CA4908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02AF16DE" w14:textId="687F3C49" w:rsidR="00324C39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</w:t>
      </w:r>
      <w:r w:rsidR="004E7E5C" w:rsidRPr="00CF3232">
        <w:rPr>
          <w:sz w:val="19"/>
          <w:szCs w:val="19"/>
        </w:rPr>
        <w:t xml:space="preserve">Fr. </w:t>
      </w:r>
      <w:r w:rsidR="00CA4908">
        <w:rPr>
          <w:sz w:val="19"/>
          <w:szCs w:val="19"/>
        </w:rPr>
        <w:t>Oscar</w:t>
      </w:r>
      <w:r w:rsidR="00791F58" w:rsidRPr="00CF3232">
        <w:rPr>
          <w:bCs/>
          <w:sz w:val="19"/>
          <w:szCs w:val="19"/>
        </w:rPr>
        <w:t xml:space="preserve"> </w:t>
      </w:r>
      <w:r w:rsidR="004E0E5C" w:rsidRPr="00CF3232">
        <w:rPr>
          <w:sz w:val="19"/>
          <w:szCs w:val="19"/>
          <w:highlight w:val="red"/>
        </w:rPr>
        <w:t>(No Dcn)</w:t>
      </w:r>
    </w:p>
    <w:p w14:paraId="281E80B2" w14:textId="77777777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2DA9B9E3" w14:textId="14C8F98D" w:rsidR="009334DC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="004E7E5C"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</w:t>
      </w:r>
      <w:r w:rsidR="004E7E5C" w:rsidRPr="00CF3232">
        <w:rPr>
          <w:sz w:val="19"/>
          <w:szCs w:val="19"/>
        </w:rPr>
        <w:t xml:space="preserve">Fr. </w:t>
      </w:r>
      <w:r w:rsidR="00CF3232" w:rsidRPr="00CF3232">
        <w:rPr>
          <w:bCs/>
          <w:sz w:val="19"/>
          <w:szCs w:val="19"/>
        </w:rPr>
        <w:t>Oscar</w:t>
      </w:r>
      <w:r w:rsidR="00306E6C" w:rsidRPr="00CF3232">
        <w:rPr>
          <w:sz w:val="19"/>
          <w:szCs w:val="19"/>
        </w:rPr>
        <w:t xml:space="preserve"> </w:t>
      </w:r>
      <w:r w:rsidR="00121DA2" w:rsidRPr="00CF3232">
        <w:rPr>
          <w:sz w:val="19"/>
          <w:szCs w:val="19"/>
        </w:rPr>
        <w:t>–</w:t>
      </w:r>
      <w:r w:rsidRPr="00CF3232">
        <w:rPr>
          <w:sz w:val="19"/>
          <w:szCs w:val="19"/>
        </w:rPr>
        <w:t xml:space="preserve"> Span</w:t>
      </w:r>
      <w:r w:rsidR="00121DA2" w:rsidRPr="00CF3232">
        <w:rPr>
          <w:sz w:val="19"/>
          <w:szCs w:val="19"/>
        </w:rPr>
        <w:t xml:space="preserve"> </w:t>
      </w:r>
      <w:r w:rsidR="00433982">
        <w:rPr>
          <w:sz w:val="19"/>
          <w:szCs w:val="19"/>
        </w:rPr>
        <w:t>(TP)</w:t>
      </w:r>
    </w:p>
    <w:p w14:paraId="07746EC2" w14:textId="77777777" w:rsidR="00277E16" w:rsidRPr="003F5468" w:rsidRDefault="00277E16" w:rsidP="00277E16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Monthly Baptisms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3C25E3CB" w14:textId="6B2C5D23" w:rsidR="00A45AA4" w:rsidRDefault="00A45AA4" w:rsidP="005366BC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Priest Convocation 19 - 21</w:t>
      </w:r>
    </w:p>
    <w:p w14:paraId="72F41EFC" w14:textId="25EACF78" w:rsidR="005366BC" w:rsidRDefault="005366BC" w:rsidP="005366BC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9</w:t>
      </w:r>
    </w:p>
    <w:p w14:paraId="604889F1" w14:textId="0B88D747" w:rsidR="00062B85" w:rsidRDefault="0061269D" w:rsidP="00A45AA4">
      <w:pPr>
        <w:rPr>
          <w:sz w:val="19"/>
          <w:szCs w:val="19"/>
        </w:rPr>
      </w:pPr>
      <w:r>
        <w:rPr>
          <w:sz w:val="19"/>
          <w:szCs w:val="19"/>
        </w:rPr>
        <w:t xml:space="preserve">9:00am – </w:t>
      </w:r>
      <w:r w:rsidR="00A45AA4">
        <w:rPr>
          <w:sz w:val="19"/>
          <w:szCs w:val="19"/>
        </w:rPr>
        <w:t>No Mass or Confessions</w:t>
      </w:r>
    </w:p>
    <w:p w14:paraId="59E0DC28" w14:textId="77777777" w:rsidR="00062B85" w:rsidRDefault="00062B85" w:rsidP="00062B85">
      <w:pPr>
        <w:rPr>
          <w:sz w:val="19"/>
          <w:szCs w:val="19"/>
        </w:rPr>
      </w:pPr>
    </w:p>
    <w:p w14:paraId="2292CA0F" w14:textId="4A04C576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0</w:t>
      </w:r>
    </w:p>
    <w:p w14:paraId="643123F2" w14:textId="06E0E2A7" w:rsidR="00A45AA4" w:rsidRDefault="00A45AA4" w:rsidP="00A45AA4">
      <w:pPr>
        <w:rPr>
          <w:sz w:val="19"/>
          <w:szCs w:val="19"/>
        </w:rPr>
      </w:pPr>
      <w:r>
        <w:rPr>
          <w:sz w:val="19"/>
          <w:szCs w:val="19"/>
        </w:rPr>
        <w:t>12:00pm – No Mass or Confessions</w:t>
      </w:r>
    </w:p>
    <w:p w14:paraId="1964A73C" w14:textId="77777777" w:rsidR="00B205E7" w:rsidRDefault="00B205E7" w:rsidP="00B205E7">
      <w:pPr>
        <w:rPr>
          <w:sz w:val="19"/>
          <w:szCs w:val="19"/>
        </w:rPr>
      </w:pPr>
    </w:p>
    <w:p w14:paraId="00DAC77B" w14:textId="1753502C" w:rsidR="00A45AA4" w:rsidRDefault="00A45AA4" w:rsidP="00A45AA4">
      <w:pPr>
        <w:rPr>
          <w:sz w:val="19"/>
          <w:szCs w:val="19"/>
        </w:rPr>
      </w:pPr>
      <w:r>
        <w:rPr>
          <w:sz w:val="19"/>
          <w:szCs w:val="19"/>
        </w:rPr>
        <w:t>7:00pm – No Mass or Confessions</w:t>
      </w:r>
    </w:p>
    <w:p w14:paraId="78C4366F" w14:textId="77777777" w:rsidR="00B205E7" w:rsidRDefault="00B205E7" w:rsidP="00B205E7">
      <w:pPr>
        <w:rPr>
          <w:sz w:val="19"/>
          <w:szCs w:val="19"/>
        </w:rPr>
      </w:pPr>
    </w:p>
    <w:p w14:paraId="5E2525C0" w14:textId="6D83C47B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1</w:t>
      </w:r>
    </w:p>
    <w:p w14:paraId="5EA52EF8" w14:textId="77777777" w:rsidR="00A45AA4" w:rsidRDefault="00A45AA4" w:rsidP="00A45AA4">
      <w:pPr>
        <w:rPr>
          <w:sz w:val="19"/>
          <w:szCs w:val="19"/>
        </w:rPr>
      </w:pPr>
      <w:r>
        <w:rPr>
          <w:sz w:val="19"/>
          <w:szCs w:val="19"/>
        </w:rPr>
        <w:t>9:00am – No Mass or Confessions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2008786A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2</w:t>
      </w:r>
    </w:p>
    <w:p w14:paraId="7A047F0C" w14:textId="483EA5A5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5815A0">
        <w:rPr>
          <w:sz w:val="19"/>
          <w:szCs w:val="19"/>
        </w:rPr>
        <w:t>Lee</w:t>
      </w:r>
      <w:r>
        <w:rPr>
          <w:sz w:val="19"/>
          <w:szCs w:val="19"/>
        </w:rPr>
        <w:t xml:space="preserve"> – </w:t>
      </w:r>
      <w:r w:rsidR="002620E8">
        <w:rPr>
          <w:sz w:val="19"/>
          <w:szCs w:val="19"/>
        </w:rPr>
        <w:t>Spring Oak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50626BE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5815A0">
        <w:rPr>
          <w:sz w:val="19"/>
          <w:szCs w:val="19"/>
        </w:rPr>
        <w:t>Oscar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78FC406C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3</w:t>
      </w:r>
    </w:p>
    <w:p w14:paraId="4A1EBCB6" w14:textId="77777777" w:rsidR="00B205E7" w:rsidRPr="00442994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183A72A1" w14:textId="77777777" w:rsidR="00B205E7" w:rsidRDefault="00B205E7" w:rsidP="00B205E7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10172F8C" w14:textId="2B788EBF" w:rsidR="00FE4820" w:rsidRPr="00A944D0" w:rsidRDefault="00FE4820" w:rsidP="00FE4820">
      <w:pPr>
        <w:rPr>
          <w:b/>
          <w:bCs/>
          <w:sz w:val="19"/>
          <w:szCs w:val="19"/>
        </w:rPr>
      </w:pPr>
    </w:p>
    <w:p w14:paraId="2AA7A69E" w14:textId="77777777" w:rsidR="0071379F" w:rsidRDefault="0071379F" w:rsidP="00FE4820">
      <w:pPr>
        <w:rPr>
          <w:sz w:val="19"/>
          <w:szCs w:val="19"/>
        </w:rPr>
      </w:pPr>
    </w:p>
    <w:p w14:paraId="7CAEE3B4" w14:textId="77777777" w:rsidR="0071379F" w:rsidRDefault="0071379F" w:rsidP="00FE4820">
      <w:pPr>
        <w:rPr>
          <w:sz w:val="19"/>
          <w:szCs w:val="19"/>
        </w:rPr>
      </w:pPr>
    </w:p>
    <w:p w14:paraId="490D3761" w14:textId="77777777" w:rsidR="0071379F" w:rsidRDefault="0071379F" w:rsidP="00FE4820">
      <w:pPr>
        <w:rPr>
          <w:sz w:val="19"/>
          <w:szCs w:val="19"/>
        </w:rPr>
      </w:pPr>
    </w:p>
    <w:p w14:paraId="2829340A" w14:textId="77777777" w:rsidR="0071379F" w:rsidRDefault="0071379F" w:rsidP="00FE4820">
      <w:pPr>
        <w:rPr>
          <w:sz w:val="19"/>
          <w:szCs w:val="19"/>
        </w:rPr>
      </w:pPr>
    </w:p>
    <w:p w14:paraId="3210F639" w14:textId="0B5A71DD" w:rsidR="0071379F" w:rsidRDefault="0071379F" w:rsidP="007137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24</w:t>
      </w:r>
    </w:p>
    <w:p w14:paraId="4FC2AD0A" w14:textId="0D2F2465" w:rsidR="0071379F" w:rsidRPr="00A16A45" w:rsidRDefault="0071379F" w:rsidP="007137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914294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7A754BA5" w14:textId="2EBBF315" w:rsidR="0071379F" w:rsidRPr="00914294" w:rsidRDefault="0071379F" w:rsidP="0071379F">
      <w:pPr>
        <w:rPr>
          <w:sz w:val="19"/>
          <w:szCs w:val="19"/>
          <w:lang w:val="es-MX"/>
        </w:rPr>
      </w:pPr>
      <w:r w:rsidRPr="00914294">
        <w:rPr>
          <w:bCs/>
          <w:sz w:val="19"/>
          <w:szCs w:val="19"/>
          <w:lang w:val="es-MX"/>
        </w:rPr>
        <w:t xml:space="preserve">4:00pm – Fr. </w:t>
      </w:r>
      <w:r w:rsidR="00914294" w:rsidRPr="00914294">
        <w:rPr>
          <w:bCs/>
          <w:sz w:val="19"/>
          <w:szCs w:val="19"/>
          <w:lang w:val="es-MX"/>
        </w:rPr>
        <w:t>Oscar</w:t>
      </w:r>
      <w:r w:rsidRPr="00914294">
        <w:rPr>
          <w:bCs/>
          <w:sz w:val="19"/>
          <w:szCs w:val="19"/>
          <w:lang w:val="es-MX"/>
        </w:rPr>
        <w:t xml:space="preserve"> </w:t>
      </w:r>
      <w:r w:rsidRPr="00914294">
        <w:rPr>
          <w:sz w:val="19"/>
          <w:szCs w:val="19"/>
          <w:highlight w:val="red"/>
          <w:lang w:val="es-MX"/>
        </w:rPr>
        <w:t>(No Dcn)</w:t>
      </w:r>
      <w:r w:rsidRPr="00914294">
        <w:rPr>
          <w:sz w:val="19"/>
          <w:szCs w:val="19"/>
          <w:lang w:val="es-MX"/>
        </w:rPr>
        <w:t xml:space="preserve"> </w:t>
      </w:r>
    </w:p>
    <w:p w14:paraId="6A384D2A" w14:textId="77777777" w:rsidR="00273032" w:rsidRPr="00AD0BF0" w:rsidRDefault="00273032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>(No Dcn)</w:t>
      </w:r>
    </w:p>
    <w:p w14:paraId="407CAC1D" w14:textId="77777777" w:rsidR="00773A96" w:rsidRDefault="00773A96" w:rsidP="00220BD5">
      <w:pPr>
        <w:rPr>
          <w:b/>
          <w:bCs/>
          <w:sz w:val="19"/>
          <w:szCs w:val="19"/>
          <w:u w:val="single"/>
        </w:rPr>
      </w:pPr>
    </w:p>
    <w:p w14:paraId="3EC74351" w14:textId="134E5E19" w:rsidR="00754B8C" w:rsidRDefault="0071379F" w:rsidP="00220BD5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 w:rsidRPr="00BC714E"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5</w:t>
      </w:r>
    </w:p>
    <w:p w14:paraId="23B3A5B5" w14:textId="77777777" w:rsidR="00A04E85" w:rsidRPr="00A04E85" w:rsidRDefault="00754B8C" w:rsidP="00A04E85">
      <w:pPr>
        <w:rPr>
          <w:sz w:val="19"/>
          <w:szCs w:val="19"/>
        </w:rPr>
      </w:pPr>
      <w:r>
        <w:rPr>
          <w:sz w:val="19"/>
          <w:szCs w:val="19"/>
        </w:rPr>
        <w:t xml:space="preserve">8:00am – Fr. </w:t>
      </w:r>
      <w:r w:rsidR="00DA5A4F">
        <w:rPr>
          <w:sz w:val="19"/>
          <w:szCs w:val="19"/>
        </w:rPr>
        <w:t>Lee</w:t>
      </w:r>
      <w:r w:rsidR="0071379F" w:rsidRPr="00EB457A">
        <w:rPr>
          <w:sz w:val="19"/>
          <w:szCs w:val="19"/>
        </w:rPr>
        <w:t xml:space="preserve"> </w:t>
      </w:r>
      <w:r w:rsidR="00A04E85" w:rsidRPr="00A04E85">
        <w:rPr>
          <w:sz w:val="19"/>
          <w:szCs w:val="19"/>
          <w:highlight w:val="red"/>
        </w:rPr>
        <w:t>(No Dcn)</w:t>
      </w:r>
      <w:r w:rsidR="00A04E85" w:rsidRPr="00A04E85">
        <w:rPr>
          <w:sz w:val="19"/>
          <w:szCs w:val="19"/>
        </w:rPr>
        <w:t xml:space="preserve"> </w:t>
      </w:r>
    </w:p>
    <w:p w14:paraId="3498BDB6" w14:textId="18C0C978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045D71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62B2C835" w14:textId="587B427C" w:rsidR="0071379F" w:rsidRDefault="0071379F" w:rsidP="007137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045D71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 w:rsidRPr="00823601">
        <w:rPr>
          <w:sz w:val="19"/>
          <w:szCs w:val="19"/>
        </w:rPr>
        <w:t>(</w:t>
      </w:r>
      <w:r w:rsidR="00D2389E">
        <w:rPr>
          <w:sz w:val="19"/>
          <w:szCs w:val="19"/>
        </w:rPr>
        <w:t>TP)</w:t>
      </w:r>
      <w:r w:rsidRPr="00B14638">
        <w:rPr>
          <w:sz w:val="19"/>
          <w:szCs w:val="19"/>
        </w:rPr>
        <w:t xml:space="preserve"> </w:t>
      </w:r>
    </w:p>
    <w:p w14:paraId="7FB771F7" w14:textId="77777777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3B9C1355" w14:textId="77777777" w:rsidR="0071379F" w:rsidRPr="00AD0BF0" w:rsidRDefault="0071379F" w:rsidP="007137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>(No Dcn)</w:t>
      </w:r>
    </w:p>
    <w:p w14:paraId="58683DA0" w14:textId="77777777" w:rsidR="0071379F" w:rsidRDefault="0071379F" w:rsidP="00FE4820">
      <w:pPr>
        <w:rPr>
          <w:sz w:val="19"/>
          <w:szCs w:val="19"/>
        </w:rPr>
      </w:pPr>
    </w:p>
    <w:p w14:paraId="021C93CD" w14:textId="162174A0" w:rsidR="00BC7F12" w:rsidRDefault="00BC7F12" w:rsidP="00BC7F1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6</w:t>
      </w:r>
    </w:p>
    <w:p w14:paraId="1D5ECFBB" w14:textId="77777777" w:rsidR="00BC7F12" w:rsidRDefault="00BC7F12" w:rsidP="00BC7F12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953EB83" w14:textId="77777777" w:rsidR="00BC7F12" w:rsidRDefault="00BC7F12" w:rsidP="00BC7F12">
      <w:pPr>
        <w:rPr>
          <w:sz w:val="19"/>
          <w:szCs w:val="19"/>
        </w:rPr>
      </w:pPr>
      <w:r>
        <w:rPr>
          <w:sz w:val="19"/>
          <w:szCs w:val="19"/>
        </w:rPr>
        <w:t>9:30am – Confessions</w:t>
      </w:r>
    </w:p>
    <w:p w14:paraId="037EE260" w14:textId="77777777" w:rsidR="00BC7F12" w:rsidRDefault="00BC7F12" w:rsidP="00BC7F12">
      <w:pPr>
        <w:rPr>
          <w:sz w:val="19"/>
          <w:szCs w:val="19"/>
        </w:rPr>
      </w:pPr>
    </w:p>
    <w:p w14:paraId="306AEC8C" w14:textId="33F8452A" w:rsidR="00114894" w:rsidRDefault="00114894" w:rsidP="00114894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7</w:t>
      </w:r>
    </w:p>
    <w:p w14:paraId="110172E1" w14:textId="77777777" w:rsidR="00114894" w:rsidRPr="00110A1A" w:rsidRDefault="00114894" w:rsidP="00114894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7FA0E82B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6B253678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1820119F" w14:textId="0DA780D9" w:rsidR="00BC7F12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7:00pm – Mass – Fr. Oscar Span</w:t>
      </w:r>
    </w:p>
    <w:p w14:paraId="2356B513" w14:textId="77777777" w:rsidR="00114894" w:rsidRDefault="00114894" w:rsidP="00114894">
      <w:pPr>
        <w:rPr>
          <w:sz w:val="19"/>
          <w:szCs w:val="19"/>
        </w:rPr>
      </w:pPr>
    </w:p>
    <w:p w14:paraId="549BDB4C" w14:textId="5203A451" w:rsidR="00114894" w:rsidRDefault="00114894" w:rsidP="00114894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8</w:t>
      </w:r>
    </w:p>
    <w:p w14:paraId="7A38CF71" w14:textId="77777777" w:rsidR="00114894" w:rsidRPr="00443163" w:rsidRDefault="00114894" w:rsidP="00114894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>
        <w:rPr>
          <w:sz w:val="19"/>
          <w:szCs w:val="19"/>
        </w:rPr>
        <w:t>Oscar</w:t>
      </w:r>
    </w:p>
    <w:p w14:paraId="707B2446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3F2B85F2" w14:textId="77777777" w:rsidR="00114894" w:rsidRDefault="00114894" w:rsidP="00114894">
      <w:pPr>
        <w:rPr>
          <w:sz w:val="19"/>
          <w:szCs w:val="19"/>
        </w:rPr>
      </w:pPr>
    </w:p>
    <w:p w14:paraId="03BE59C7" w14:textId="4BD19E5D" w:rsidR="00114894" w:rsidRPr="009C3F94" w:rsidRDefault="00114894" w:rsidP="00114894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9</w:t>
      </w:r>
    </w:p>
    <w:p w14:paraId="3886D7FF" w14:textId="2163C91F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 xml:space="preserve">3pm – Fr. Oscar – </w:t>
      </w:r>
      <w:r w:rsidR="002620E8">
        <w:rPr>
          <w:sz w:val="19"/>
          <w:szCs w:val="19"/>
        </w:rPr>
        <w:t>Pruitt</w:t>
      </w:r>
    </w:p>
    <w:p w14:paraId="69077498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5E10D1F2" w14:textId="262556FF" w:rsidR="00114894" w:rsidRPr="009C3F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:30pm – Adoration</w:t>
      </w:r>
    </w:p>
    <w:p w14:paraId="46530BE0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E1DD2CA" w14:textId="77777777" w:rsidR="00C81E90" w:rsidRDefault="00C81E90" w:rsidP="00114894">
      <w:pPr>
        <w:rPr>
          <w:sz w:val="19"/>
          <w:szCs w:val="19"/>
        </w:rPr>
      </w:pPr>
    </w:p>
    <w:p w14:paraId="55029C54" w14:textId="4E657011" w:rsidR="00C81E90" w:rsidRDefault="00C81E90" w:rsidP="00C81E9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>
        <w:rPr>
          <w:b/>
          <w:bCs/>
          <w:sz w:val="19"/>
          <w:szCs w:val="19"/>
          <w:u w:val="single"/>
        </w:rPr>
        <w:t>January 30</w:t>
      </w:r>
    </w:p>
    <w:p w14:paraId="60341E60" w14:textId="77777777" w:rsidR="00C81E90" w:rsidRPr="00442994" w:rsidRDefault="00C81E90" w:rsidP="00C81E90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463E0996" w14:textId="4A7E3D3D" w:rsidR="00C81E90" w:rsidRDefault="00C81E90" w:rsidP="00C81E90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</w:p>
    <w:p w14:paraId="6F4536EB" w14:textId="77777777" w:rsidR="003A416A" w:rsidRDefault="003A416A" w:rsidP="00C81E90">
      <w:pPr>
        <w:rPr>
          <w:sz w:val="19"/>
          <w:szCs w:val="19"/>
        </w:rPr>
      </w:pPr>
    </w:p>
    <w:p w14:paraId="7FBC2687" w14:textId="1D5CE63A" w:rsidR="003A416A" w:rsidRDefault="003A416A" w:rsidP="003A416A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 xml:space="preserve">January </w:t>
      </w:r>
      <w:r w:rsidR="005901A7">
        <w:rPr>
          <w:b/>
          <w:sz w:val="19"/>
          <w:szCs w:val="19"/>
          <w:u w:val="single"/>
        </w:rPr>
        <w:t>3</w:t>
      </w:r>
      <w:r>
        <w:rPr>
          <w:b/>
          <w:sz w:val="19"/>
          <w:szCs w:val="19"/>
          <w:u w:val="single"/>
        </w:rPr>
        <w:t>1</w:t>
      </w:r>
    </w:p>
    <w:p w14:paraId="701F074B" w14:textId="551DC50B" w:rsidR="003A416A" w:rsidRPr="00A16A45" w:rsidRDefault="003A416A" w:rsidP="003A416A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DD2F4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7167CAFE" w14:textId="03E5CF57" w:rsidR="003A416A" w:rsidRPr="00233279" w:rsidRDefault="003A416A" w:rsidP="003A416A">
      <w:pPr>
        <w:rPr>
          <w:sz w:val="19"/>
          <w:szCs w:val="19"/>
        </w:rPr>
      </w:pPr>
      <w:r w:rsidRPr="00233279">
        <w:rPr>
          <w:bCs/>
          <w:sz w:val="19"/>
          <w:szCs w:val="19"/>
        </w:rPr>
        <w:t xml:space="preserve">4:00pm– Fr. </w:t>
      </w:r>
      <w:r w:rsidR="00DD2F47" w:rsidRPr="00233279">
        <w:rPr>
          <w:bCs/>
          <w:sz w:val="19"/>
          <w:szCs w:val="19"/>
        </w:rPr>
        <w:t>Lee</w:t>
      </w:r>
      <w:r w:rsidRPr="00233279">
        <w:rPr>
          <w:bCs/>
          <w:sz w:val="19"/>
          <w:szCs w:val="19"/>
        </w:rPr>
        <w:t xml:space="preserve"> </w:t>
      </w:r>
      <w:r w:rsidR="00E63DFE" w:rsidRPr="00233279">
        <w:rPr>
          <w:bCs/>
          <w:sz w:val="19"/>
          <w:szCs w:val="19"/>
        </w:rPr>
        <w:t>(TP)</w:t>
      </w:r>
    </w:p>
    <w:p w14:paraId="7177C664" w14:textId="51B27B05" w:rsidR="003A416A" w:rsidRPr="00EB457A" w:rsidRDefault="003A416A" w:rsidP="003A416A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February 1</w:t>
      </w:r>
    </w:p>
    <w:p w14:paraId="1B02EE81" w14:textId="2543A017" w:rsidR="003A416A" w:rsidRDefault="003A416A" w:rsidP="003A416A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DD2F47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>(No Dcn)</w:t>
      </w:r>
      <w:r w:rsidRPr="00B14638">
        <w:rPr>
          <w:sz w:val="19"/>
          <w:szCs w:val="19"/>
        </w:rPr>
        <w:t xml:space="preserve"> </w:t>
      </w:r>
    </w:p>
    <w:p w14:paraId="5A848E39" w14:textId="77777777" w:rsidR="003A416A" w:rsidRDefault="003A416A" w:rsidP="003A416A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2A5105DD" w14:textId="77777777" w:rsidR="003A416A" w:rsidRDefault="003A416A" w:rsidP="003A416A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 w:rsidRPr="00CF3232">
        <w:rPr>
          <w:sz w:val="19"/>
          <w:szCs w:val="19"/>
          <w:highlight w:val="red"/>
        </w:rPr>
        <w:t>(No Dcn)</w:t>
      </w:r>
    </w:p>
    <w:p w14:paraId="015AAB02" w14:textId="77777777" w:rsidR="003A416A" w:rsidRDefault="003A416A" w:rsidP="003A416A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70FCED14" w14:textId="67805FDB" w:rsidR="003603A8" w:rsidRDefault="003A416A" w:rsidP="00114894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Pr="00CF3232">
        <w:rPr>
          <w:bCs/>
          <w:sz w:val="19"/>
          <w:szCs w:val="19"/>
        </w:rPr>
        <w:t>Oscar</w:t>
      </w:r>
      <w:r w:rsidRPr="00CF3232">
        <w:rPr>
          <w:sz w:val="19"/>
          <w:szCs w:val="19"/>
        </w:rPr>
        <w:t xml:space="preserve"> – Span </w:t>
      </w:r>
      <w:r w:rsidR="00E63DFE" w:rsidRPr="00CF3232">
        <w:rPr>
          <w:sz w:val="19"/>
          <w:szCs w:val="19"/>
          <w:highlight w:val="red"/>
        </w:rPr>
        <w:t>(No Dcn)</w:t>
      </w:r>
    </w:p>
    <w:p w14:paraId="2995F0CE" w14:textId="7F039581" w:rsidR="00EE0144" w:rsidRPr="00110A1A" w:rsidRDefault="00EE0144" w:rsidP="00114894">
      <w:pPr>
        <w:rPr>
          <w:b/>
          <w:bCs/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sectPr w:rsidR="00EE0144" w:rsidRPr="00110A1A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5C7E"/>
    <w:rsid w:val="0000751E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851"/>
    <w:rsid w:val="00046CF4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B1F"/>
    <w:rsid w:val="00065C9D"/>
    <w:rsid w:val="000704F0"/>
    <w:rsid w:val="000710FD"/>
    <w:rsid w:val="000715E4"/>
    <w:rsid w:val="000720D5"/>
    <w:rsid w:val="0007480E"/>
    <w:rsid w:val="0007591F"/>
    <w:rsid w:val="00075B48"/>
    <w:rsid w:val="00076D8E"/>
    <w:rsid w:val="000771AE"/>
    <w:rsid w:val="00077FCD"/>
    <w:rsid w:val="00080B8A"/>
    <w:rsid w:val="0008134B"/>
    <w:rsid w:val="0008333C"/>
    <w:rsid w:val="00084241"/>
    <w:rsid w:val="000848E3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B4D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D01"/>
    <w:rsid w:val="002307F2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567E"/>
    <w:rsid w:val="00245FB6"/>
    <w:rsid w:val="002479B3"/>
    <w:rsid w:val="00247FCC"/>
    <w:rsid w:val="002520B9"/>
    <w:rsid w:val="0025213C"/>
    <w:rsid w:val="00252745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A21"/>
    <w:rsid w:val="0026705D"/>
    <w:rsid w:val="00267187"/>
    <w:rsid w:val="00267B70"/>
    <w:rsid w:val="002724AE"/>
    <w:rsid w:val="00272C74"/>
    <w:rsid w:val="00273032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D06"/>
    <w:rsid w:val="002A51A5"/>
    <w:rsid w:val="002A5BF2"/>
    <w:rsid w:val="002A623B"/>
    <w:rsid w:val="002A6DCA"/>
    <w:rsid w:val="002A7CB7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8B0"/>
    <w:rsid w:val="00335545"/>
    <w:rsid w:val="00335CD6"/>
    <w:rsid w:val="00336649"/>
    <w:rsid w:val="003367B1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20A6"/>
    <w:rsid w:val="00352B1B"/>
    <w:rsid w:val="00354139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3C42"/>
    <w:rsid w:val="003844CD"/>
    <w:rsid w:val="003847A8"/>
    <w:rsid w:val="003851B3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C008F"/>
    <w:rsid w:val="003C1786"/>
    <w:rsid w:val="003C3436"/>
    <w:rsid w:val="003C384E"/>
    <w:rsid w:val="003C4A34"/>
    <w:rsid w:val="003C55E9"/>
    <w:rsid w:val="003D00F5"/>
    <w:rsid w:val="003D0A06"/>
    <w:rsid w:val="003D0E13"/>
    <w:rsid w:val="003D16F7"/>
    <w:rsid w:val="003D1FD0"/>
    <w:rsid w:val="003D28FC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533B"/>
    <w:rsid w:val="00416DDA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1F2D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B0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20234"/>
    <w:rsid w:val="00521629"/>
    <w:rsid w:val="005216D9"/>
    <w:rsid w:val="0052182A"/>
    <w:rsid w:val="005235E0"/>
    <w:rsid w:val="00523FF0"/>
    <w:rsid w:val="005248C3"/>
    <w:rsid w:val="00524F8E"/>
    <w:rsid w:val="005258E3"/>
    <w:rsid w:val="00525FFF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4F23"/>
    <w:rsid w:val="00545872"/>
    <w:rsid w:val="00546146"/>
    <w:rsid w:val="005510D3"/>
    <w:rsid w:val="005519A8"/>
    <w:rsid w:val="0055306B"/>
    <w:rsid w:val="00554CD0"/>
    <w:rsid w:val="0055575C"/>
    <w:rsid w:val="0055609A"/>
    <w:rsid w:val="00556F6C"/>
    <w:rsid w:val="0055778D"/>
    <w:rsid w:val="00560DBD"/>
    <w:rsid w:val="0056183B"/>
    <w:rsid w:val="0056259D"/>
    <w:rsid w:val="005630E6"/>
    <w:rsid w:val="005641E1"/>
    <w:rsid w:val="00564F81"/>
    <w:rsid w:val="005660B6"/>
    <w:rsid w:val="00570D00"/>
    <w:rsid w:val="0057280D"/>
    <w:rsid w:val="00572964"/>
    <w:rsid w:val="00572C05"/>
    <w:rsid w:val="00573E06"/>
    <w:rsid w:val="00575667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433D"/>
    <w:rsid w:val="005B5034"/>
    <w:rsid w:val="005B68EA"/>
    <w:rsid w:val="005B74B1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9F8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46A"/>
    <w:rsid w:val="006A04B4"/>
    <w:rsid w:val="006A15F0"/>
    <w:rsid w:val="006A2C49"/>
    <w:rsid w:val="006A3152"/>
    <w:rsid w:val="006A32F1"/>
    <w:rsid w:val="006A4D32"/>
    <w:rsid w:val="006B0A77"/>
    <w:rsid w:val="006B11CB"/>
    <w:rsid w:val="006B1B08"/>
    <w:rsid w:val="006B257A"/>
    <w:rsid w:val="006B267F"/>
    <w:rsid w:val="006B645E"/>
    <w:rsid w:val="006B660F"/>
    <w:rsid w:val="006B6AE1"/>
    <w:rsid w:val="006B720F"/>
    <w:rsid w:val="006B7930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438E"/>
    <w:rsid w:val="007153EB"/>
    <w:rsid w:val="00716EE1"/>
    <w:rsid w:val="007176E9"/>
    <w:rsid w:val="00720676"/>
    <w:rsid w:val="00722FFB"/>
    <w:rsid w:val="007237C5"/>
    <w:rsid w:val="0072425E"/>
    <w:rsid w:val="0072432B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A96"/>
    <w:rsid w:val="0077552E"/>
    <w:rsid w:val="0077675A"/>
    <w:rsid w:val="00777362"/>
    <w:rsid w:val="00782B68"/>
    <w:rsid w:val="00785A2C"/>
    <w:rsid w:val="0078660D"/>
    <w:rsid w:val="007870ED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21A8"/>
    <w:rsid w:val="0089234D"/>
    <w:rsid w:val="00892E57"/>
    <w:rsid w:val="008936AD"/>
    <w:rsid w:val="008944D2"/>
    <w:rsid w:val="0089468C"/>
    <w:rsid w:val="00897607"/>
    <w:rsid w:val="00897E2A"/>
    <w:rsid w:val="008A0075"/>
    <w:rsid w:val="008A0389"/>
    <w:rsid w:val="008A0ADF"/>
    <w:rsid w:val="008A0C4A"/>
    <w:rsid w:val="008A17B9"/>
    <w:rsid w:val="008A2497"/>
    <w:rsid w:val="008A34F5"/>
    <w:rsid w:val="008A5284"/>
    <w:rsid w:val="008A5AE2"/>
    <w:rsid w:val="008A6261"/>
    <w:rsid w:val="008A662C"/>
    <w:rsid w:val="008A6CA4"/>
    <w:rsid w:val="008B06F3"/>
    <w:rsid w:val="008B0876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962"/>
    <w:rsid w:val="008F1E05"/>
    <w:rsid w:val="008F25F2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BD2"/>
    <w:rsid w:val="0094514D"/>
    <w:rsid w:val="009467FA"/>
    <w:rsid w:val="0095087E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6BBC"/>
    <w:rsid w:val="00976F4D"/>
    <w:rsid w:val="00977029"/>
    <w:rsid w:val="00977334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F19"/>
    <w:rsid w:val="00997FD1"/>
    <w:rsid w:val="009A07F7"/>
    <w:rsid w:val="009A1C82"/>
    <w:rsid w:val="009A2E76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98C"/>
    <w:rsid w:val="009F66C3"/>
    <w:rsid w:val="009F7A7E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2559"/>
    <w:rsid w:val="00A22876"/>
    <w:rsid w:val="00A22BDA"/>
    <w:rsid w:val="00A22CDC"/>
    <w:rsid w:val="00A2337C"/>
    <w:rsid w:val="00A2436D"/>
    <w:rsid w:val="00A24781"/>
    <w:rsid w:val="00A24E9D"/>
    <w:rsid w:val="00A2510D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CF9"/>
    <w:rsid w:val="00A44D90"/>
    <w:rsid w:val="00A44F8C"/>
    <w:rsid w:val="00A45AA4"/>
    <w:rsid w:val="00A4608E"/>
    <w:rsid w:val="00A46B44"/>
    <w:rsid w:val="00A46FBE"/>
    <w:rsid w:val="00A473FC"/>
    <w:rsid w:val="00A532FF"/>
    <w:rsid w:val="00A54253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FB9"/>
    <w:rsid w:val="00A857B7"/>
    <w:rsid w:val="00A8652C"/>
    <w:rsid w:val="00A86724"/>
    <w:rsid w:val="00A902C1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487F"/>
    <w:rsid w:val="00AA5562"/>
    <w:rsid w:val="00AA7570"/>
    <w:rsid w:val="00AA75E6"/>
    <w:rsid w:val="00AB0EFD"/>
    <w:rsid w:val="00AB13F3"/>
    <w:rsid w:val="00AB180B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1CD0"/>
    <w:rsid w:val="00B12521"/>
    <w:rsid w:val="00B12D1A"/>
    <w:rsid w:val="00B1341C"/>
    <w:rsid w:val="00B134FB"/>
    <w:rsid w:val="00B14638"/>
    <w:rsid w:val="00B1672B"/>
    <w:rsid w:val="00B17417"/>
    <w:rsid w:val="00B17563"/>
    <w:rsid w:val="00B17892"/>
    <w:rsid w:val="00B205E7"/>
    <w:rsid w:val="00B20B25"/>
    <w:rsid w:val="00B210D0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41C1"/>
    <w:rsid w:val="00B94AD7"/>
    <w:rsid w:val="00B94D16"/>
    <w:rsid w:val="00B958D5"/>
    <w:rsid w:val="00B9598E"/>
    <w:rsid w:val="00B96A00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4B4E"/>
    <w:rsid w:val="00C75DD0"/>
    <w:rsid w:val="00C763AE"/>
    <w:rsid w:val="00C765E2"/>
    <w:rsid w:val="00C76AE6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6527"/>
    <w:rsid w:val="00CA754C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5A8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70A"/>
    <w:rsid w:val="00D6693B"/>
    <w:rsid w:val="00D66CA6"/>
    <w:rsid w:val="00D671B3"/>
    <w:rsid w:val="00D712A3"/>
    <w:rsid w:val="00D72B52"/>
    <w:rsid w:val="00D7378B"/>
    <w:rsid w:val="00D73E1A"/>
    <w:rsid w:val="00D74FFC"/>
    <w:rsid w:val="00D75190"/>
    <w:rsid w:val="00D81131"/>
    <w:rsid w:val="00D81764"/>
    <w:rsid w:val="00D844AC"/>
    <w:rsid w:val="00D84E1D"/>
    <w:rsid w:val="00D84FA4"/>
    <w:rsid w:val="00D84FC6"/>
    <w:rsid w:val="00D8526B"/>
    <w:rsid w:val="00D8552B"/>
    <w:rsid w:val="00D85CCD"/>
    <w:rsid w:val="00D86345"/>
    <w:rsid w:val="00D865C4"/>
    <w:rsid w:val="00D903FF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20AF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5365"/>
    <w:rsid w:val="00E758CB"/>
    <w:rsid w:val="00E75901"/>
    <w:rsid w:val="00E77E57"/>
    <w:rsid w:val="00E8018C"/>
    <w:rsid w:val="00E8046A"/>
    <w:rsid w:val="00E81321"/>
    <w:rsid w:val="00E8196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A1F"/>
    <w:rsid w:val="00F10C8E"/>
    <w:rsid w:val="00F11021"/>
    <w:rsid w:val="00F1284C"/>
    <w:rsid w:val="00F141A4"/>
    <w:rsid w:val="00F14389"/>
    <w:rsid w:val="00F14BAC"/>
    <w:rsid w:val="00F157EE"/>
    <w:rsid w:val="00F171DF"/>
    <w:rsid w:val="00F17499"/>
    <w:rsid w:val="00F20DCE"/>
    <w:rsid w:val="00F2150D"/>
    <w:rsid w:val="00F235DF"/>
    <w:rsid w:val="00F27B53"/>
    <w:rsid w:val="00F27C2D"/>
    <w:rsid w:val="00F31064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53CE"/>
    <w:rsid w:val="00F75CB6"/>
    <w:rsid w:val="00F75F8D"/>
    <w:rsid w:val="00F7634B"/>
    <w:rsid w:val="00F76CD1"/>
    <w:rsid w:val="00F76DD0"/>
    <w:rsid w:val="00F7770D"/>
    <w:rsid w:val="00F802F2"/>
    <w:rsid w:val="00F80306"/>
    <w:rsid w:val="00F80ED5"/>
    <w:rsid w:val="00F81B41"/>
    <w:rsid w:val="00F83D18"/>
    <w:rsid w:val="00F84EB7"/>
    <w:rsid w:val="00F85281"/>
    <w:rsid w:val="00F8553D"/>
    <w:rsid w:val="00F8573A"/>
    <w:rsid w:val="00F86AAC"/>
    <w:rsid w:val="00F90077"/>
    <w:rsid w:val="00F904F5"/>
    <w:rsid w:val="00F90CE7"/>
    <w:rsid w:val="00F90FF3"/>
    <w:rsid w:val="00F91380"/>
    <w:rsid w:val="00F9301F"/>
    <w:rsid w:val="00F95FEA"/>
    <w:rsid w:val="00F96719"/>
    <w:rsid w:val="00F96742"/>
    <w:rsid w:val="00FA015C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1</Words>
  <Characters>2866</Characters>
  <Application>Microsoft Office Word</Application>
  <DocSecurity>0</DocSecurity>
  <Lines>260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3</cp:revision>
  <cp:lastPrinted>2025-12-05T16:43:00Z</cp:lastPrinted>
  <dcterms:created xsi:type="dcterms:W3CDTF">2025-12-22T16:13:00Z</dcterms:created>
  <dcterms:modified xsi:type="dcterms:W3CDTF">2025-12-22T16:14:00Z</dcterms:modified>
</cp:coreProperties>
</file>